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291FEB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01BA5F3B" w14:textId="77777777" w:rsidR="005537EC" w:rsidRDefault="00203509" w:rsidP="005537EC">
      <w:pPr>
        <w:pBdr>
          <w:bottom w:val="single" w:sz="12" w:space="1" w:color="auto"/>
        </w:pBdr>
        <w:rPr>
          <w:sz w:val="20"/>
          <w:szCs w:val="20"/>
        </w:rPr>
      </w:pPr>
      <w:r>
        <w:rPr>
          <w:smallCaps/>
          <w:sz w:val="44"/>
          <w:szCs w:val="44"/>
        </w:rPr>
        <w:t>Matthew Williams</w:t>
      </w:r>
      <w:r w:rsidR="005537EC" w:rsidRPr="005537EC">
        <w:rPr>
          <w:sz w:val="20"/>
        </w:rPr>
        <w:t xml:space="preserve"> 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>
        <w:rPr>
          <w:sz w:val="20"/>
        </w:rPr>
        <w:t xml:space="preserve">      </w:t>
      </w:r>
      <w:r w:rsidR="005537EC">
        <w:rPr>
          <w:sz w:val="20"/>
        </w:rPr>
        <w:t xml:space="preserve">  </w:t>
      </w:r>
      <w:r w:rsidR="00304BDA">
        <w:rPr>
          <w:sz w:val="20"/>
        </w:rPr>
        <w:t xml:space="preserve">            </w:t>
      </w:r>
      <w:r>
        <w:rPr>
          <w:sz w:val="20"/>
        </w:rPr>
        <w:t>Berkeley Heights</w:t>
      </w:r>
      <w:r w:rsidR="005537EC">
        <w:rPr>
          <w:sz w:val="20"/>
        </w:rPr>
        <w:t xml:space="preserve">, </w:t>
      </w:r>
      <w:r>
        <w:rPr>
          <w:sz w:val="20"/>
        </w:rPr>
        <w:t>NJ</w:t>
      </w:r>
    </w:p>
    <w:p w14:paraId="65E3FA47" w14:textId="14CBA9DA" w:rsidR="005537EC" w:rsidRPr="006B63F3" w:rsidRDefault="00203509" w:rsidP="005537EC">
      <w:pPr>
        <w:rPr>
          <w:sz w:val="20"/>
        </w:rPr>
      </w:pPr>
      <w:r>
        <w:rPr>
          <w:sz w:val="20"/>
        </w:rPr>
        <w:t>Matt</w:t>
      </w:r>
      <w:r w:rsidR="00A91E82">
        <w:rPr>
          <w:sz w:val="20"/>
        </w:rPr>
        <w:t>thedawg06</w:t>
      </w:r>
      <w:r w:rsidR="005537EC" w:rsidRPr="00914B98">
        <w:rPr>
          <w:sz w:val="20"/>
        </w:rPr>
        <w:t>@</w:t>
      </w:r>
      <w:r w:rsidR="008848BB">
        <w:rPr>
          <w:sz w:val="20"/>
        </w:rPr>
        <w:t>gmail.com</w:t>
      </w:r>
      <w:r w:rsidR="005537EC">
        <w:rPr>
          <w:sz w:val="20"/>
        </w:rPr>
        <w:t xml:space="preserve">                                                                                                                      </w:t>
      </w:r>
      <w:r w:rsidR="00A91E82">
        <w:rPr>
          <w:sz w:val="20"/>
        </w:rPr>
        <w:t xml:space="preserve">      </w:t>
      </w:r>
      <w:r w:rsidR="008848BB">
        <w:rPr>
          <w:sz w:val="20"/>
        </w:rPr>
        <w:t xml:space="preserve">   </w:t>
      </w:r>
      <w:r w:rsidR="005537EC" w:rsidRPr="00C66740">
        <w:rPr>
          <w:sz w:val="20"/>
        </w:rPr>
        <w:t>(</w:t>
      </w:r>
      <w:r>
        <w:rPr>
          <w:sz w:val="20"/>
        </w:rPr>
        <w:t>908</w:t>
      </w:r>
      <w:r w:rsidR="005537EC" w:rsidRPr="00C66740">
        <w:rPr>
          <w:sz w:val="20"/>
        </w:rPr>
        <w:t xml:space="preserve">) </w:t>
      </w:r>
      <w:r>
        <w:rPr>
          <w:sz w:val="20"/>
        </w:rPr>
        <w:t>723</w:t>
      </w:r>
      <w:r w:rsidR="005537EC" w:rsidRPr="00C66740">
        <w:rPr>
          <w:sz w:val="20"/>
        </w:rPr>
        <w:t>-5</w:t>
      </w:r>
      <w:r>
        <w:rPr>
          <w:sz w:val="20"/>
        </w:rPr>
        <w:t>644</w:t>
      </w:r>
    </w:p>
    <w:p w14:paraId="76055733" w14:textId="77777777" w:rsidR="005537EC" w:rsidRPr="000341CE" w:rsidRDefault="005537EC" w:rsidP="00B433B8">
      <w:pPr>
        <w:rPr>
          <w:sz w:val="20"/>
          <w:szCs w:val="20"/>
        </w:rPr>
      </w:pPr>
    </w:p>
    <w:p w14:paraId="45EF3577" w14:textId="77777777" w:rsidR="00ED6F80" w:rsidRPr="00304BDA" w:rsidRDefault="00B433B8" w:rsidP="00ED6F80">
      <w:pPr>
        <w:rPr>
          <w:b/>
          <w:u w:val="single"/>
        </w:rPr>
      </w:pPr>
      <w:r w:rsidRPr="00304BDA">
        <w:rPr>
          <w:b/>
          <w:u w:val="single"/>
        </w:rPr>
        <w:t>EDUCATION</w:t>
      </w:r>
    </w:p>
    <w:p w14:paraId="04E2EC7A" w14:textId="77777777" w:rsidR="00B433B8" w:rsidRPr="00304BDA" w:rsidRDefault="00ED1FBB" w:rsidP="00B2748A">
      <w:pPr>
        <w:jc w:val="both"/>
        <w:rPr>
          <w:b/>
          <w:u w:val="single"/>
        </w:rPr>
      </w:pPr>
      <w:r w:rsidRPr="00304BDA">
        <w:rPr>
          <w:b/>
        </w:rPr>
        <w:t xml:space="preserve">The </w:t>
      </w:r>
      <w:r w:rsidR="00B433B8" w:rsidRPr="00304BDA">
        <w:rPr>
          <w:b/>
        </w:rPr>
        <w:t xml:space="preserve">University of Scranton, </w:t>
      </w:r>
      <w:r w:rsidR="00863596" w:rsidRPr="00304BDA">
        <w:t xml:space="preserve">Kania School of Management </w:t>
      </w:r>
      <w:r w:rsidR="00A24F58" w:rsidRPr="00304BDA">
        <w:tab/>
      </w:r>
      <w:r w:rsidR="00A24F58" w:rsidRPr="00304BDA">
        <w:tab/>
      </w:r>
      <w:r w:rsidR="00A24F58" w:rsidRPr="00304BDA">
        <w:tab/>
      </w:r>
      <w:r w:rsidR="00304BDA">
        <w:t xml:space="preserve">          </w:t>
      </w:r>
      <w:r w:rsidR="00863596" w:rsidRPr="00304BDA">
        <w:rPr>
          <w:b/>
        </w:rPr>
        <w:t>Scranton, PA</w:t>
      </w:r>
      <w:r w:rsidR="007C5F9C" w:rsidRPr="00304BDA">
        <w:rPr>
          <w:b/>
        </w:rPr>
        <w:t xml:space="preserve"> </w:t>
      </w:r>
      <w:r w:rsidR="00B433B8" w:rsidRPr="00304BDA">
        <w:rPr>
          <w:i/>
        </w:rPr>
        <w:t>Bachelor of Science</w:t>
      </w:r>
      <w:r w:rsidR="00183E74" w:rsidRPr="00304BDA">
        <w:t xml:space="preserve"> </w:t>
      </w:r>
      <w:r w:rsidR="00304BDA" w:rsidRPr="00304BDA">
        <w:rPr>
          <w:i/>
          <w:iCs/>
        </w:rPr>
        <w:t>in Business</w:t>
      </w:r>
      <w:r w:rsidR="00183E74" w:rsidRPr="00304BDA">
        <w:t xml:space="preserve">                       </w:t>
      </w:r>
      <w:r w:rsidR="008952B8" w:rsidRPr="00304BDA">
        <w:tab/>
      </w:r>
      <w:r w:rsidR="008952B8" w:rsidRPr="00304BDA">
        <w:tab/>
      </w:r>
      <w:r w:rsidR="00304BDA">
        <w:tab/>
        <w:t xml:space="preserve">   </w:t>
      </w:r>
      <w:r w:rsidR="008952B8" w:rsidRPr="00304BDA">
        <w:rPr>
          <w:i/>
        </w:rPr>
        <w:t>Anticipated Graduation May</w:t>
      </w:r>
      <w:r w:rsidR="00DC590C" w:rsidRPr="00304BDA">
        <w:rPr>
          <w:i/>
        </w:rPr>
        <w:t xml:space="preserve"> 202</w:t>
      </w:r>
      <w:r w:rsidR="00203509" w:rsidRPr="00304BDA">
        <w:rPr>
          <w:i/>
        </w:rPr>
        <w:t>8</w:t>
      </w:r>
    </w:p>
    <w:p w14:paraId="1096BA6C" w14:textId="40ED38F0" w:rsidR="00B433B8" w:rsidRPr="00304BDA" w:rsidRDefault="00B433B8" w:rsidP="00A91E82">
      <w:pPr>
        <w:pStyle w:val="ListParagraph"/>
      </w:pPr>
    </w:p>
    <w:p w14:paraId="017A7A42" w14:textId="77777777" w:rsidR="00EC200B" w:rsidRPr="00304BDA" w:rsidRDefault="00EC200B" w:rsidP="00163CDA">
      <w:pPr>
        <w:jc w:val="both"/>
        <w:rPr>
          <w:b/>
        </w:rPr>
      </w:pPr>
    </w:p>
    <w:p w14:paraId="52B0F238" w14:textId="77777777" w:rsidR="00304BDA" w:rsidRPr="00304BDA" w:rsidRDefault="00163CDA" w:rsidP="00163CDA">
      <w:pPr>
        <w:jc w:val="both"/>
        <w:rPr>
          <w:b/>
        </w:rPr>
      </w:pPr>
      <w:r w:rsidRPr="00304BDA">
        <w:rPr>
          <w:b/>
        </w:rPr>
        <w:t>G</w:t>
      </w:r>
      <w:r w:rsidR="00203509" w:rsidRPr="00304BDA">
        <w:rPr>
          <w:b/>
        </w:rPr>
        <w:t>overnor Livingston</w:t>
      </w:r>
      <w:r w:rsidRPr="00304BDA">
        <w:rPr>
          <w:b/>
        </w:rPr>
        <w:t xml:space="preserve"> High School</w:t>
      </w:r>
      <w:r w:rsidRPr="00304BDA">
        <w:tab/>
      </w:r>
      <w:r w:rsidRPr="00304BDA">
        <w:tab/>
      </w:r>
      <w:r w:rsidRPr="00304BDA">
        <w:tab/>
      </w:r>
      <w:r w:rsidRPr="00304BDA">
        <w:tab/>
      </w:r>
      <w:r w:rsidRPr="00304BDA">
        <w:tab/>
      </w:r>
      <w:r w:rsidRPr="00304BDA">
        <w:tab/>
      </w:r>
      <w:r w:rsidR="00304BDA">
        <w:t xml:space="preserve">         </w:t>
      </w:r>
      <w:r w:rsidR="00BF754B" w:rsidRPr="00304BDA">
        <w:rPr>
          <w:b/>
        </w:rPr>
        <w:t>Berkeley Heights</w:t>
      </w:r>
      <w:r w:rsidRPr="00304BDA">
        <w:rPr>
          <w:b/>
        </w:rPr>
        <w:t>,</w:t>
      </w:r>
      <w:r w:rsidR="00203509" w:rsidRPr="00304BDA">
        <w:rPr>
          <w:b/>
        </w:rPr>
        <w:t xml:space="preserve"> </w:t>
      </w:r>
      <w:r w:rsidR="00BF754B" w:rsidRPr="00304BDA">
        <w:rPr>
          <w:b/>
        </w:rPr>
        <w:t>NJ</w:t>
      </w:r>
    </w:p>
    <w:p w14:paraId="694929AE" w14:textId="77777777" w:rsidR="00163CDA" w:rsidRPr="00304BDA" w:rsidRDefault="00163CDA" w:rsidP="00163CDA">
      <w:pPr>
        <w:jc w:val="both"/>
        <w:rPr>
          <w:b/>
          <w:u w:val="single"/>
        </w:rPr>
      </w:pPr>
      <w:r w:rsidRPr="00304BDA">
        <w:rPr>
          <w:i/>
        </w:rPr>
        <w:t>Diplo</w:t>
      </w:r>
      <w:r w:rsidR="00DC590C" w:rsidRPr="00304BDA">
        <w:rPr>
          <w:i/>
        </w:rPr>
        <w:t>ma</w:t>
      </w:r>
      <w:r w:rsidR="00DC590C" w:rsidRPr="00304BDA">
        <w:rPr>
          <w:i/>
        </w:rPr>
        <w:tab/>
      </w:r>
      <w:r w:rsidR="00DC590C" w:rsidRPr="00304BDA">
        <w:rPr>
          <w:i/>
        </w:rPr>
        <w:tab/>
      </w:r>
      <w:r w:rsidR="00DC590C" w:rsidRPr="00304BDA">
        <w:rPr>
          <w:i/>
        </w:rPr>
        <w:tab/>
      </w:r>
      <w:r w:rsidR="00DC590C" w:rsidRPr="00304BDA">
        <w:rPr>
          <w:i/>
        </w:rPr>
        <w:tab/>
      </w:r>
      <w:r w:rsidR="00DC590C" w:rsidRPr="00304BDA">
        <w:rPr>
          <w:i/>
        </w:rPr>
        <w:tab/>
      </w:r>
      <w:r w:rsidR="00DC590C" w:rsidRPr="00304BDA">
        <w:rPr>
          <w:i/>
        </w:rPr>
        <w:tab/>
      </w:r>
      <w:r w:rsidR="00DC590C" w:rsidRPr="00304BDA">
        <w:rPr>
          <w:i/>
        </w:rPr>
        <w:tab/>
      </w:r>
      <w:r w:rsidR="00304BDA">
        <w:rPr>
          <w:i/>
        </w:rPr>
        <w:tab/>
      </w:r>
      <w:r w:rsidR="00304BDA">
        <w:rPr>
          <w:i/>
        </w:rPr>
        <w:tab/>
      </w:r>
      <w:r w:rsidR="00304BDA">
        <w:rPr>
          <w:i/>
        </w:rPr>
        <w:tab/>
      </w:r>
      <w:r w:rsidR="00304BDA">
        <w:rPr>
          <w:i/>
        </w:rPr>
        <w:tab/>
        <w:t xml:space="preserve">     </w:t>
      </w:r>
      <w:r w:rsidR="00DC590C" w:rsidRPr="00304BDA">
        <w:rPr>
          <w:i/>
        </w:rPr>
        <w:t>June 202</w:t>
      </w:r>
      <w:r w:rsidR="00203509" w:rsidRPr="00304BDA">
        <w:rPr>
          <w:i/>
        </w:rPr>
        <w:t>4</w:t>
      </w:r>
    </w:p>
    <w:p w14:paraId="36D0EDA0" w14:textId="77777777" w:rsidR="00163CDA" w:rsidRPr="00304BDA" w:rsidRDefault="00163CDA" w:rsidP="00163CDA">
      <w:pPr>
        <w:pStyle w:val="ListParagraph"/>
        <w:numPr>
          <w:ilvl w:val="0"/>
          <w:numId w:val="3"/>
        </w:numPr>
      </w:pPr>
      <w:r w:rsidRPr="00304BDA">
        <w:t>Overall GPA: 3</w:t>
      </w:r>
      <w:r w:rsidR="00203509" w:rsidRPr="00304BDA">
        <w:t>.00</w:t>
      </w:r>
      <w:r w:rsidRPr="00304BDA">
        <w:t>/4.00</w:t>
      </w:r>
    </w:p>
    <w:p w14:paraId="0838DECE" w14:textId="77777777" w:rsidR="00B433B8" w:rsidRPr="00304BDA" w:rsidRDefault="00B433B8" w:rsidP="00BF7B0E">
      <w:pPr>
        <w:jc w:val="center"/>
        <w:rPr>
          <w:b/>
        </w:rPr>
      </w:pPr>
    </w:p>
    <w:p w14:paraId="08C849D9" w14:textId="77777777" w:rsidR="00B433B8" w:rsidRPr="00304BDA" w:rsidRDefault="00EC200B" w:rsidP="00BF7B0E">
      <w:pPr>
        <w:rPr>
          <w:b/>
          <w:u w:val="single"/>
        </w:rPr>
      </w:pPr>
      <w:r w:rsidRPr="00304BDA">
        <w:rPr>
          <w:b/>
          <w:u w:val="single"/>
        </w:rPr>
        <w:t>WORK</w:t>
      </w:r>
      <w:r w:rsidR="00B433B8" w:rsidRPr="00304BDA">
        <w:rPr>
          <w:b/>
          <w:u w:val="single"/>
        </w:rPr>
        <w:t xml:space="preserve"> EXPERIENCE</w:t>
      </w:r>
    </w:p>
    <w:p w14:paraId="06C5C87A" w14:textId="77777777" w:rsidR="00ED6F80" w:rsidRPr="00304BDA" w:rsidRDefault="00BF754B" w:rsidP="00B2748A">
      <w:pPr>
        <w:tabs>
          <w:tab w:val="right" w:pos="9900"/>
        </w:tabs>
        <w:jc w:val="both"/>
        <w:rPr>
          <w:i/>
        </w:rPr>
      </w:pPr>
      <w:r w:rsidRPr="00304BDA">
        <w:rPr>
          <w:b/>
        </w:rPr>
        <w:t xml:space="preserve">YMCA </w:t>
      </w:r>
      <w:r w:rsidR="00ED6F80" w:rsidRPr="00304BDA">
        <w:rPr>
          <w:b/>
        </w:rPr>
        <w:t xml:space="preserve">                                                                                          </w:t>
      </w:r>
      <w:r w:rsidR="004043CF" w:rsidRPr="00304BDA">
        <w:rPr>
          <w:b/>
        </w:rPr>
        <w:t xml:space="preserve">                               </w:t>
      </w:r>
      <w:r w:rsidR="00ED6F80" w:rsidRPr="00304BDA">
        <w:rPr>
          <w:b/>
        </w:rPr>
        <w:tab/>
      </w:r>
      <w:r w:rsidR="00B2748A" w:rsidRPr="00304BDA">
        <w:rPr>
          <w:b/>
        </w:rPr>
        <w:t xml:space="preserve"> </w:t>
      </w:r>
      <w:r w:rsidR="00863596" w:rsidRPr="00304BDA">
        <w:rPr>
          <w:b/>
        </w:rPr>
        <w:t>Scranton, PA</w:t>
      </w:r>
    </w:p>
    <w:p w14:paraId="6CA89E19" w14:textId="77777777" w:rsidR="00ED6F80" w:rsidRPr="00304BDA" w:rsidRDefault="00BF754B" w:rsidP="00B2748A">
      <w:pPr>
        <w:tabs>
          <w:tab w:val="right" w:pos="9900"/>
        </w:tabs>
        <w:jc w:val="both"/>
        <w:rPr>
          <w:b/>
        </w:rPr>
      </w:pPr>
      <w:r w:rsidRPr="00304BDA">
        <w:rPr>
          <w:i/>
        </w:rPr>
        <w:t xml:space="preserve">Lifeguard </w:t>
      </w:r>
      <w:r w:rsidR="00ED6F80" w:rsidRPr="00304BDA">
        <w:rPr>
          <w:i/>
        </w:rPr>
        <w:tab/>
        <w:t xml:space="preserve">                                                                                                  </w:t>
      </w:r>
      <w:r w:rsidR="00632117" w:rsidRPr="00304BDA">
        <w:rPr>
          <w:i/>
        </w:rPr>
        <w:t xml:space="preserve">   </w:t>
      </w:r>
      <w:r w:rsidR="00ED6F80" w:rsidRPr="00304BDA">
        <w:rPr>
          <w:i/>
        </w:rPr>
        <w:t xml:space="preserve"> </w:t>
      </w:r>
      <w:r w:rsidR="00B2748A" w:rsidRPr="00304BDA">
        <w:rPr>
          <w:i/>
        </w:rPr>
        <w:t xml:space="preserve"> </w:t>
      </w:r>
      <w:r w:rsidR="00863596" w:rsidRPr="00304BDA">
        <w:rPr>
          <w:i/>
        </w:rPr>
        <w:t>August 20</w:t>
      </w:r>
      <w:r w:rsidR="00EC200B" w:rsidRPr="00304BDA">
        <w:rPr>
          <w:i/>
        </w:rPr>
        <w:t>21</w:t>
      </w:r>
      <w:r w:rsidR="00863596" w:rsidRPr="00304BDA">
        <w:rPr>
          <w:i/>
        </w:rPr>
        <w:t>-Present</w:t>
      </w:r>
    </w:p>
    <w:p w14:paraId="1BC6249D" w14:textId="77777777" w:rsidR="00632117" w:rsidRPr="00304BDA" w:rsidRDefault="007B60E9" w:rsidP="00ED6F80">
      <w:pPr>
        <w:pStyle w:val="ListParagraph"/>
        <w:numPr>
          <w:ilvl w:val="0"/>
          <w:numId w:val="7"/>
        </w:numPr>
        <w:ind w:right="465"/>
        <w:rPr>
          <w:b/>
        </w:rPr>
      </w:pPr>
      <w:r w:rsidRPr="00304BDA">
        <w:t xml:space="preserve">Utilize </w:t>
      </w:r>
      <w:r w:rsidR="00BF754B" w:rsidRPr="00304BDA">
        <w:t xml:space="preserve">communicative </w:t>
      </w:r>
      <w:r w:rsidR="00632117" w:rsidRPr="00304BDA">
        <w:t xml:space="preserve">skills to </w:t>
      </w:r>
      <w:r w:rsidR="00BF754B" w:rsidRPr="00304BDA">
        <w:t xml:space="preserve">enforce the pool rules </w:t>
      </w:r>
    </w:p>
    <w:p w14:paraId="1B775482" w14:textId="77777777" w:rsidR="00ED6F80" w:rsidRPr="00304BDA" w:rsidRDefault="007B60E9" w:rsidP="00ED6F80">
      <w:pPr>
        <w:pStyle w:val="ListParagraph"/>
        <w:numPr>
          <w:ilvl w:val="0"/>
          <w:numId w:val="7"/>
        </w:numPr>
        <w:ind w:right="465"/>
        <w:rPr>
          <w:b/>
        </w:rPr>
      </w:pPr>
      <w:r w:rsidRPr="00304BDA">
        <w:t>Assist</w:t>
      </w:r>
      <w:r w:rsidR="00632117" w:rsidRPr="00304BDA">
        <w:t xml:space="preserve"> with </w:t>
      </w:r>
      <w:r w:rsidR="00BF754B" w:rsidRPr="00304BDA">
        <w:t>opening the pool</w:t>
      </w:r>
    </w:p>
    <w:p w14:paraId="4BF1BEEA" w14:textId="77777777" w:rsidR="00C2620B" w:rsidRPr="00304BDA" w:rsidRDefault="00016483" w:rsidP="00ED6F80">
      <w:pPr>
        <w:pStyle w:val="ListParagraph"/>
        <w:numPr>
          <w:ilvl w:val="0"/>
          <w:numId w:val="7"/>
        </w:numPr>
        <w:ind w:right="465"/>
        <w:rPr>
          <w:b/>
        </w:rPr>
      </w:pPr>
      <w:r w:rsidRPr="00304BDA">
        <w:t xml:space="preserve">Conduct Swim tests </w:t>
      </w:r>
    </w:p>
    <w:p w14:paraId="1435FFFC" w14:textId="77777777" w:rsidR="00B433B8" w:rsidRPr="00304BDA" w:rsidRDefault="00B433B8" w:rsidP="00B433B8">
      <w:pPr>
        <w:rPr>
          <w:b/>
        </w:rPr>
      </w:pPr>
    </w:p>
    <w:p w14:paraId="76AA2C61" w14:textId="77777777" w:rsidR="00183E74" w:rsidRPr="00304BDA" w:rsidRDefault="00304BDA" w:rsidP="00BF7B0E">
      <w:pPr>
        <w:rPr>
          <w:b/>
          <w:u w:val="single"/>
        </w:rPr>
      </w:pPr>
      <w:r>
        <w:rPr>
          <w:b/>
          <w:u w:val="single"/>
        </w:rPr>
        <w:t>INVOLVEMENT</w:t>
      </w:r>
    </w:p>
    <w:p w14:paraId="79756A2A" w14:textId="77777777" w:rsidR="00304BDA" w:rsidRDefault="00304BDA" w:rsidP="00B2748A">
      <w:pPr>
        <w:tabs>
          <w:tab w:val="right" w:pos="9900"/>
        </w:tabs>
        <w:jc w:val="both"/>
        <w:rPr>
          <w:b/>
        </w:rPr>
      </w:pPr>
      <w:r>
        <w:rPr>
          <w:b/>
        </w:rPr>
        <w:t>The University of Scranton DIII Men’s Swim and Dive Team</w:t>
      </w:r>
      <w:r>
        <w:rPr>
          <w:b/>
        </w:rPr>
        <w:tab/>
        <w:t>Scranton, PA</w:t>
      </w:r>
    </w:p>
    <w:p w14:paraId="2876C0E0" w14:textId="77777777" w:rsidR="00304BDA" w:rsidRPr="006479D2" w:rsidRDefault="00304BDA" w:rsidP="00B2748A">
      <w:pPr>
        <w:tabs>
          <w:tab w:val="right" w:pos="9900"/>
        </w:tabs>
        <w:jc w:val="both"/>
        <w:rPr>
          <w:bCs/>
          <w:i/>
          <w:iCs/>
        </w:rPr>
      </w:pPr>
      <w:r w:rsidRPr="006479D2">
        <w:rPr>
          <w:bCs/>
          <w:i/>
          <w:iCs/>
        </w:rPr>
        <w:t>Team Member</w:t>
      </w:r>
      <w:r w:rsidRPr="006479D2">
        <w:rPr>
          <w:bCs/>
          <w:i/>
          <w:iCs/>
        </w:rPr>
        <w:tab/>
      </w:r>
      <w:r w:rsidR="006479D2">
        <w:rPr>
          <w:bCs/>
          <w:i/>
          <w:iCs/>
        </w:rPr>
        <w:t xml:space="preserve"> </w:t>
      </w:r>
      <w:r w:rsidRPr="006479D2">
        <w:rPr>
          <w:bCs/>
          <w:i/>
          <w:iCs/>
        </w:rPr>
        <w:t>Fall 2024-Present</w:t>
      </w:r>
    </w:p>
    <w:p w14:paraId="6ED20F57" w14:textId="77777777" w:rsidR="00304BDA" w:rsidRDefault="00304BDA" w:rsidP="00B2748A">
      <w:pPr>
        <w:tabs>
          <w:tab w:val="right" w:pos="9900"/>
        </w:tabs>
        <w:jc w:val="both"/>
        <w:rPr>
          <w:b/>
        </w:rPr>
      </w:pPr>
    </w:p>
    <w:p w14:paraId="0BA35EC4" w14:textId="77777777" w:rsidR="00183E74" w:rsidRPr="00304BDA" w:rsidRDefault="00016483" w:rsidP="00B2748A">
      <w:pPr>
        <w:tabs>
          <w:tab w:val="right" w:pos="9900"/>
        </w:tabs>
        <w:jc w:val="both"/>
        <w:rPr>
          <w:i/>
          <w:u w:val="single"/>
        </w:rPr>
      </w:pPr>
      <w:r w:rsidRPr="00304BDA">
        <w:rPr>
          <w:b/>
        </w:rPr>
        <w:t xml:space="preserve">Boy Scouts </w:t>
      </w:r>
      <w:r w:rsidR="00304BDA">
        <w:rPr>
          <w:b/>
        </w:rPr>
        <w:t>of America</w:t>
      </w:r>
      <w:r w:rsidRPr="00304BDA">
        <w:rPr>
          <w:b/>
        </w:rPr>
        <w:t xml:space="preserve"> </w:t>
      </w:r>
      <w:r w:rsidR="00183E74" w:rsidRPr="00304BDA">
        <w:rPr>
          <w:b/>
        </w:rPr>
        <w:t xml:space="preserve">                                                                                           </w:t>
      </w:r>
      <w:r w:rsidR="00304BDA">
        <w:rPr>
          <w:b/>
        </w:rPr>
        <w:t xml:space="preserve">           </w:t>
      </w:r>
      <w:r w:rsidR="00863596" w:rsidRPr="00304BDA">
        <w:rPr>
          <w:b/>
        </w:rPr>
        <w:t>Livingston, NJ</w:t>
      </w:r>
    </w:p>
    <w:p w14:paraId="157736E2" w14:textId="77777777" w:rsidR="00183E74" w:rsidRPr="00304BDA" w:rsidRDefault="00304BDA" w:rsidP="00B2748A">
      <w:pPr>
        <w:tabs>
          <w:tab w:val="right" w:pos="9900"/>
        </w:tabs>
        <w:jc w:val="both"/>
        <w:rPr>
          <w:b/>
        </w:rPr>
      </w:pPr>
      <w:r>
        <w:rPr>
          <w:i/>
        </w:rPr>
        <w:t>Volunteer</w:t>
      </w:r>
      <w:r w:rsidR="00863596" w:rsidRPr="00304BDA">
        <w:rPr>
          <w:i/>
        </w:rPr>
        <w:tab/>
        <w:t xml:space="preserve">               </w:t>
      </w:r>
      <w:r w:rsidR="00B2748A" w:rsidRPr="00304BDA">
        <w:rPr>
          <w:i/>
        </w:rPr>
        <w:t xml:space="preserve"> </w:t>
      </w:r>
      <w:r w:rsidR="00863596" w:rsidRPr="00304BDA">
        <w:rPr>
          <w:i/>
        </w:rPr>
        <w:t>June</w:t>
      </w:r>
      <w:r w:rsidR="00016483" w:rsidRPr="00304BDA">
        <w:rPr>
          <w:i/>
        </w:rPr>
        <w:t xml:space="preserve"> </w:t>
      </w:r>
      <w:r w:rsidR="00A70299" w:rsidRPr="00304BDA">
        <w:rPr>
          <w:i/>
        </w:rPr>
        <w:t>201</w:t>
      </w:r>
      <w:r w:rsidR="00016483" w:rsidRPr="00304BDA">
        <w:rPr>
          <w:i/>
        </w:rPr>
        <w:t>5</w:t>
      </w:r>
      <w:r w:rsidR="00863596" w:rsidRPr="00304BDA">
        <w:rPr>
          <w:i/>
        </w:rPr>
        <w:t>-</w:t>
      </w:r>
      <w:r w:rsidR="00016483" w:rsidRPr="00304BDA">
        <w:rPr>
          <w:i/>
        </w:rPr>
        <w:t>June 2024</w:t>
      </w:r>
    </w:p>
    <w:p w14:paraId="19813FFD" w14:textId="77777777" w:rsidR="00183E74" w:rsidRPr="00304BDA" w:rsidRDefault="00304BDA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articipated in t</w:t>
      </w:r>
      <w:r w:rsidR="00016483" w:rsidRPr="00304BDA">
        <w:rPr>
          <w:rFonts w:ascii="Times New Roman" w:hAnsi="Times New Roman"/>
          <w:sz w:val="24"/>
          <w:szCs w:val="24"/>
        </w:rPr>
        <w:t xml:space="preserve">rash cleanups </w:t>
      </w:r>
      <w:r>
        <w:rPr>
          <w:rFonts w:ascii="Times New Roman" w:hAnsi="Times New Roman"/>
          <w:sz w:val="24"/>
          <w:szCs w:val="24"/>
        </w:rPr>
        <w:t>around the local community and recreational parks</w:t>
      </w:r>
    </w:p>
    <w:p w14:paraId="0E80961E" w14:textId="77777777" w:rsidR="00183E74" w:rsidRPr="00304BDA" w:rsidRDefault="00304BDA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elped with l</w:t>
      </w:r>
      <w:r w:rsidR="00016483" w:rsidRPr="00304BDA">
        <w:rPr>
          <w:rFonts w:ascii="Times New Roman" w:hAnsi="Times New Roman"/>
          <w:sz w:val="24"/>
          <w:szCs w:val="24"/>
        </w:rPr>
        <w:t>andscaping for 9/11 Memorial</w:t>
      </w:r>
      <w:r>
        <w:rPr>
          <w:rFonts w:ascii="Times New Roman" w:hAnsi="Times New Roman"/>
          <w:sz w:val="24"/>
          <w:szCs w:val="24"/>
        </w:rPr>
        <w:t xml:space="preserve"> in New Jersey</w:t>
      </w:r>
    </w:p>
    <w:p w14:paraId="760BC221" w14:textId="77777777" w:rsidR="00183E74" w:rsidRPr="00304BDA" w:rsidRDefault="00183E74" w:rsidP="00BF7B0E">
      <w:pPr>
        <w:rPr>
          <w:b/>
          <w:u w:val="single"/>
        </w:rPr>
      </w:pPr>
    </w:p>
    <w:p w14:paraId="3C2365E6" w14:textId="77777777" w:rsidR="00B433B8" w:rsidRPr="00304BDA" w:rsidRDefault="00B433B8" w:rsidP="00BF7B0E">
      <w:pPr>
        <w:rPr>
          <w:i/>
          <w:u w:val="single"/>
        </w:rPr>
      </w:pPr>
      <w:r w:rsidRPr="00304BDA">
        <w:rPr>
          <w:b/>
          <w:u w:val="single"/>
        </w:rPr>
        <w:t>LEADERSHIP EXPERIENCE</w:t>
      </w:r>
    </w:p>
    <w:p w14:paraId="3508F069" w14:textId="77777777" w:rsidR="00B433B8" w:rsidRPr="00304BDA" w:rsidRDefault="00304BDA" w:rsidP="002B60A2">
      <w:pPr>
        <w:tabs>
          <w:tab w:val="right" w:pos="9900"/>
        </w:tabs>
        <w:jc w:val="both"/>
        <w:rPr>
          <w:i/>
        </w:rPr>
      </w:pPr>
      <w:r>
        <w:rPr>
          <w:b/>
        </w:rPr>
        <w:t>Scouts of America</w:t>
      </w:r>
      <w:r w:rsidR="00041640" w:rsidRPr="00304BDA">
        <w:rPr>
          <w:b/>
        </w:rPr>
        <w:t xml:space="preserve">  </w:t>
      </w:r>
      <w:r w:rsidR="00B433B8" w:rsidRPr="00304BDA">
        <w:t xml:space="preserve">                                </w:t>
      </w:r>
      <w:r w:rsidR="00ED1FBB" w:rsidRPr="00304BDA">
        <w:t xml:space="preserve">                          </w:t>
      </w:r>
      <w:r w:rsidR="00632117" w:rsidRPr="00304BDA">
        <w:t xml:space="preserve">  </w:t>
      </w:r>
      <w:r w:rsidR="00A24F58" w:rsidRPr="00304BDA">
        <w:t xml:space="preserve">             </w:t>
      </w:r>
      <w:r w:rsidR="00863596" w:rsidRPr="00304BDA">
        <w:t xml:space="preserve"> </w:t>
      </w:r>
      <w:r w:rsidR="00016483" w:rsidRPr="00304BDA">
        <w:tab/>
      </w:r>
      <w:r w:rsidR="00B2748A" w:rsidRPr="00304BDA">
        <w:t xml:space="preserve"> </w:t>
      </w:r>
      <w:r w:rsidR="00016483" w:rsidRPr="00304BDA">
        <w:rPr>
          <w:b/>
        </w:rPr>
        <w:t>Berkeley Heights</w:t>
      </w:r>
      <w:r w:rsidR="00863596" w:rsidRPr="00304BDA">
        <w:rPr>
          <w:b/>
        </w:rPr>
        <w:t xml:space="preserve">, </w:t>
      </w:r>
      <w:r w:rsidR="00016483" w:rsidRPr="00304BDA">
        <w:rPr>
          <w:b/>
        </w:rPr>
        <w:t>NJ</w:t>
      </w:r>
    </w:p>
    <w:p w14:paraId="32FBCD67" w14:textId="77777777" w:rsidR="00EC200B" w:rsidRPr="00304BDA" w:rsidRDefault="00304BDA" w:rsidP="002B60A2">
      <w:pPr>
        <w:jc w:val="both"/>
        <w:rPr>
          <w:i/>
        </w:rPr>
      </w:pPr>
      <w:r w:rsidRPr="00304BDA">
        <w:rPr>
          <w:bCs/>
          <w:i/>
          <w:iCs/>
        </w:rPr>
        <w:t>Eagle Scout</w:t>
      </w:r>
      <w:r w:rsidR="00041640" w:rsidRPr="00304BDA">
        <w:rPr>
          <w:i/>
        </w:rPr>
        <w:tab/>
      </w:r>
      <w:r w:rsidR="00041640" w:rsidRPr="00304BDA">
        <w:rPr>
          <w:i/>
        </w:rPr>
        <w:tab/>
      </w:r>
      <w:r w:rsidR="00041640" w:rsidRPr="00304BDA">
        <w:rPr>
          <w:i/>
        </w:rPr>
        <w:tab/>
      </w:r>
      <w:r w:rsidR="00041640" w:rsidRPr="00304BDA">
        <w:rPr>
          <w:i/>
        </w:rPr>
        <w:tab/>
      </w:r>
      <w:r w:rsidR="00041640" w:rsidRPr="00304BDA">
        <w:rPr>
          <w:i/>
        </w:rPr>
        <w:tab/>
      </w:r>
      <w:r w:rsidR="00041640" w:rsidRPr="00304BDA">
        <w:rPr>
          <w:i/>
        </w:rPr>
        <w:tab/>
      </w:r>
      <w:r w:rsidR="00041640" w:rsidRPr="00304BDA">
        <w:rPr>
          <w:i/>
        </w:rPr>
        <w:tab/>
      </w:r>
      <w:r w:rsidR="00041640" w:rsidRPr="00304BDA">
        <w:rPr>
          <w:i/>
        </w:rPr>
        <w:tab/>
      </w:r>
      <w:r w:rsidR="00041640" w:rsidRPr="00304BDA">
        <w:rPr>
          <w:i/>
        </w:rPr>
        <w:tab/>
        <w:t xml:space="preserve">     </w:t>
      </w:r>
      <w:r w:rsidR="00016483" w:rsidRPr="00304BDA">
        <w:rPr>
          <w:i/>
        </w:rPr>
        <w:t xml:space="preserve">     June </w:t>
      </w:r>
      <w:r w:rsidR="00041640" w:rsidRPr="00304BDA">
        <w:rPr>
          <w:i/>
        </w:rPr>
        <w:t>20</w:t>
      </w:r>
      <w:r w:rsidR="00016483" w:rsidRPr="00304BDA">
        <w:rPr>
          <w:i/>
        </w:rPr>
        <w:t>15</w:t>
      </w:r>
      <w:r w:rsidR="00041640" w:rsidRPr="00304BDA">
        <w:rPr>
          <w:i/>
        </w:rPr>
        <w:t>-</w:t>
      </w:r>
      <w:r w:rsidR="00016483" w:rsidRPr="00304BDA">
        <w:rPr>
          <w:i/>
        </w:rPr>
        <w:t xml:space="preserve"> June 2024 </w:t>
      </w:r>
    </w:p>
    <w:p w14:paraId="0103B96B" w14:textId="77777777" w:rsidR="00041640" w:rsidRDefault="00304BDA" w:rsidP="00304BDA">
      <w:pPr>
        <w:pStyle w:val="ListParagraph"/>
        <w:numPr>
          <w:ilvl w:val="0"/>
          <w:numId w:val="13"/>
        </w:numPr>
      </w:pPr>
      <w:r>
        <w:t xml:space="preserve">Completed Eagle Scout project of bocce ball court </w:t>
      </w:r>
    </w:p>
    <w:p w14:paraId="06ECFEEA" w14:textId="77777777" w:rsidR="00304BDA" w:rsidRPr="00304BDA" w:rsidRDefault="00304BDA" w:rsidP="00304BDA">
      <w:pPr>
        <w:pStyle w:val="ListParagraph"/>
        <w:numPr>
          <w:ilvl w:val="0"/>
          <w:numId w:val="13"/>
        </w:numPr>
      </w:pPr>
      <w:r>
        <w:t>Conducted outreach for funding, resources, and volunteers for building of the court</w:t>
      </w:r>
    </w:p>
    <w:p w14:paraId="4CFBFD99" w14:textId="77777777" w:rsidR="00041640" w:rsidRPr="00304BDA" w:rsidRDefault="00041640" w:rsidP="00041640">
      <w:pPr>
        <w:pStyle w:val="ListParagraph"/>
      </w:pPr>
    </w:p>
    <w:p w14:paraId="7A3CAA76" w14:textId="77777777" w:rsidR="00B433B8" w:rsidRPr="00304BDA" w:rsidRDefault="00016483" w:rsidP="002B60A2">
      <w:pPr>
        <w:jc w:val="both"/>
        <w:rPr>
          <w:b/>
        </w:rPr>
      </w:pPr>
      <w:r w:rsidRPr="00304BDA">
        <w:rPr>
          <w:b/>
        </w:rPr>
        <w:t xml:space="preserve">Governor Livingston </w:t>
      </w:r>
      <w:r w:rsidR="00EC200B" w:rsidRPr="00304BDA">
        <w:rPr>
          <w:b/>
        </w:rPr>
        <w:t>High School</w:t>
      </w:r>
      <w:r w:rsidR="00EC200B" w:rsidRPr="00304BDA">
        <w:rPr>
          <w:b/>
        </w:rPr>
        <w:tab/>
      </w:r>
      <w:r w:rsidR="00EC200B" w:rsidRPr="00304BDA">
        <w:rPr>
          <w:b/>
        </w:rPr>
        <w:tab/>
      </w:r>
      <w:r w:rsidR="00EC200B" w:rsidRPr="00304BDA">
        <w:rPr>
          <w:b/>
        </w:rPr>
        <w:tab/>
      </w:r>
      <w:r w:rsidR="00EC200B" w:rsidRPr="00304BDA">
        <w:rPr>
          <w:b/>
        </w:rPr>
        <w:tab/>
      </w:r>
      <w:r w:rsidR="00304BDA">
        <w:rPr>
          <w:b/>
        </w:rPr>
        <w:t xml:space="preserve">         </w:t>
      </w:r>
      <w:r w:rsidR="00304BDA">
        <w:rPr>
          <w:b/>
        </w:rPr>
        <w:tab/>
      </w:r>
      <w:r w:rsidR="00304BDA">
        <w:rPr>
          <w:b/>
        </w:rPr>
        <w:tab/>
        <w:t xml:space="preserve">         </w:t>
      </w:r>
      <w:r w:rsidRPr="00304BDA">
        <w:rPr>
          <w:b/>
        </w:rPr>
        <w:t>Berkeley Heights</w:t>
      </w:r>
      <w:r w:rsidR="00EC200B" w:rsidRPr="00304BDA">
        <w:rPr>
          <w:b/>
        </w:rPr>
        <w:t xml:space="preserve">, </w:t>
      </w:r>
      <w:r w:rsidRPr="00304BDA">
        <w:rPr>
          <w:b/>
        </w:rPr>
        <w:t xml:space="preserve">NJ </w:t>
      </w:r>
    </w:p>
    <w:p w14:paraId="04646B27" w14:textId="77777777" w:rsidR="00EC200B" w:rsidRPr="00304BDA" w:rsidRDefault="00304BDA" w:rsidP="002B60A2">
      <w:pPr>
        <w:jc w:val="both"/>
        <w:rPr>
          <w:i/>
        </w:rPr>
      </w:pPr>
      <w:r w:rsidRPr="00304BDA">
        <w:rPr>
          <w:bCs/>
          <w:i/>
          <w:iCs/>
        </w:rPr>
        <w:t>Swim Team Member</w:t>
      </w:r>
      <w:r w:rsidR="00EC200B" w:rsidRPr="00304BDA">
        <w:rPr>
          <w:i/>
        </w:rPr>
        <w:tab/>
      </w:r>
      <w:r w:rsidR="00EC200B" w:rsidRPr="00304BDA">
        <w:rPr>
          <w:i/>
        </w:rPr>
        <w:tab/>
      </w:r>
      <w:r w:rsidR="00041640" w:rsidRPr="00304BDA">
        <w:rPr>
          <w:i/>
        </w:rPr>
        <w:tab/>
      </w:r>
      <w:r w:rsidR="00041640" w:rsidRPr="00304BDA">
        <w:rPr>
          <w:i/>
        </w:rPr>
        <w:tab/>
        <w:t xml:space="preserve"> </w:t>
      </w:r>
      <w:r w:rsidR="00EC200B" w:rsidRPr="00304BDA">
        <w:rPr>
          <w:i/>
        </w:rPr>
        <w:tab/>
      </w:r>
      <w:r w:rsidR="00EC200B" w:rsidRPr="00304BDA">
        <w:rPr>
          <w:i/>
        </w:rPr>
        <w:tab/>
      </w:r>
      <w:r w:rsidR="00EC200B" w:rsidRPr="00304BDA">
        <w:rPr>
          <w:i/>
        </w:rPr>
        <w:tab/>
      </w:r>
      <w:r>
        <w:rPr>
          <w:i/>
        </w:rPr>
        <w:t xml:space="preserve">           </w:t>
      </w:r>
      <w:r w:rsidR="00C265F5" w:rsidRPr="00304BDA">
        <w:rPr>
          <w:i/>
        </w:rPr>
        <w:t>September</w:t>
      </w:r>
      <w:r w:rsidR="00A70299" w:rsidRPr="00304BDA">
        <w:rPr>
          <w:i/>
        </w:rPr>
        <w:t xml:space="preserve"> 2020</w:t>
      </w:r>
      <w:r w:rsidR="00EC200B" w:rsidRPr="00304BDA">
        <w:rPr>
          <w:i/>
        </w:rPr>
        <w:t>-Ma</w:t>
      </w:r>
      <w:r w:rsidR="00C265F5" w:rsidRPr="00304BDA">
        <w:rPr>
          <w:i/>
        </w:rPr>
        <w:t>rch</w:t>
      </w:r>
      <w:r w:rsidR="00EC200B" w:rsidRPr="00304BDA">
        <w:rPr>
          <w:i/>
        </w:rPr>
        <w:t xml:space="preserve"> 20</w:t>
      </w:r>
      <w:r w:rsidR="00C265F5" w:rsidRPr="00304BDA">
        <w:rPr>
          <w:i/>
        </w:rPr>
        <w:t>24</w:t>
      </w:r>
    </w:p>
    <w:p w14:paraId="1B6F7B6E" w14:textId="77777777" w:rsidR="00EC200B" w:rsidRPr="00304BDA" w:rsidRDefault="00016483" w:rsidP="00EC200B">
      <w:pPr>
        <w:pStyle w:val="ListParagraph"/>
        <w:numPr>
          <w:ilvl w:val="0"/>
          <w:numId w:val="12"/>
        </w:numPr>
      </w:pPr>
      <w:r w:rsidRPr="00304BDA">
        <w:t xml:space="preserve">Won Sectionals in 2022 </w:t>
      </w:r>
    </w:p>
    <w:p w14:paraId="1EDEF0A6" w14:textId="77777777" w:rsidR="00EC200B" w:rsidRPr="00304BDA" w:rsidRDefault="00EC200B" w:rsidP="00EC200B">
      <w:pPr>
        <w:pStyle w:val="NoSpacing1"/>
        <w:numPr>
          <w:ilvl w:val="0"/>
          <w:numId w:val="12"/>
        </w:numPr>
        <w:rPr>
          <w:rFonts w:ascii="Times New Roman" w:eastAsia="Times New Roman" w:hAnsi="Times New Roman"/>
          <w:color w:val="000000"/>
          <w:sz w:val="24"/>
          <w:szCs w:val="28"/>
        </w:rPr>
      </w:pPr>
      <w:r w:rsidRPr="00304BDA">
        <w:rPr>
          <w:rFonts w:ascii="Times New Roman" w:eastAsia="Times New Roman" w:hAnsi="Times New Roman"/>
          <w:color w:val="000000"/>
          <w:sz w:val="24"/>
          <w:szCs w:val="28"/>
        </w:rPr>
        <w:t>Motivate</w:t>
      </w:r>
      <w:r w:rsidR="00041640" w:rsidRPr="00304BDA">
        <w:rPr>
          <w:rFonts w:ascii="Times New Roman" w:eastAsia="Times New Roman" w:hAnsi="Times New Roman"/>
          <w:color w:val="000000"/>
          <w:sz w:val="24"/>
          <w:szCs w:val="28"/>
        </w:rPr>
        <w:t>d</w:t>
      </w:r>
      <w:r w:rsidRPr="00304BDA">
        <w:rPr>
          <w:rFonts w:ascii="Times New Roman" w:eastAsia="Times New Roman" w:hAnsi="Times New Roman"/>
          <w:color w:val="000000"/>
          <w:sz w:val="24"/>
          <w:szCs w:val="28"/>
        </w:rPr>
        <w:t xml:space="preserve"> the team to work</w:t>
      </w:r>
      <w:r w:rsidR="00016483" w:rsidRPr="00304BDA">
        <w:rPr>
          <w:rFonts w:ascii="Times New Roman" w:eastAsia="Times New Roman" w:hAnsi="Times New Roman"/>
          <w:color w:val="000000"/>
          <w:sz w:val="24"/>
          <w:szCs w:val="28"/>
        </w:rPr>
        <w:t xml:space="preserve"> hard</w:t>
      </w:r>
    </w:p>
    <w:p w14:paraId="69C2C0EE" w14:textId="77777777" w:rsidR="00EC200B" w:rsidRPr="00304BDA" w:rsidRDefault="00016483" w:rsidP="00EC200B">
      <w:pPr>
        <w:pStyle w:val="ListParagraph"/>
        <w:numPr>
          <w:ilvl w:val="0"/>
          <w:numId w:val="12"/>
        </w:numPr>
      </w:pPr>
      <w:r w:rsidRPr="00304BDA">
        <w:t xml:space="preserve">Invited to </w:t>
      </w:r>
      <w:r w:rsidR="00041640" w:rsidRPr="00304BDA">
        <w:t>M</w:t>
      </w:r>
      <w:r w:rsidRPr="00304BDA">
        <w:t xml:space="preserve">eet of Champions </w:t>
      </w:r>
    </w:p>
    <w:p w14:paraId="6F70663D" w14:textId="77777777" w:rsidR="00EC200B" w:rsidRPr="00304BDA" w:rsidRDefault="00EC200B" w:rsidP="00B433B8">
      <w:pPr>
        <w:rPr>
          <w:b/>
        </w:rPr>
      </w:pPr>
    </w:p>
    <w:p w14:paraId="460F350F" w14:textId="77777777" w:rsidR="00B433B8" w:rsidRPr="00304BDA" w:rsidRDefault="00AD519E" w:rsidP="00B433B8">
      <w:pPr>
        <w:rPr>
          <w:b/>
          <w:u w:val="single"/>
        </w:rPr>
        <w:sectPr w:rsidR="00B433B8" w:rsidRPr="00304BDA" w:rsidSect="00510E9D">
          <w:pgSz w:w="12240" w:h="15840"/>
          <w:pgMar w:top="245" w:right="1152" w:bottom="245" w:left="1152" w:header="720" w:footer="720" w:gutter="0"/>
          <w:cols w:space="720"/>
        </w:sectPr>
      </w:pPr>
      <w:r w:rsidRPr="00304BDA">
        <w:rPr>
          <w:b/>
          <w:u w:val="single"/>
        </w:rPr>
        <w:t>ADDITIONAL</w:t>
      </w:r>
      <w:r w:rsidR="00B433B8" w:rsidRPr="00304BDA">
        <w:rPr>
          <w:b/>
          <w:u w:val="single"/>
        </w:rPr>
        <w:t xml:space="preserve"> INFORMATION</w:t>
      </w:r>
    </w:p>
    <w:p w14:paraId="507366E0" w14:textId="77777777" w:rsidR="00A70299" w:rsidRPr="00304BDA" w:rsidRDefault="00A70299" w:rsidP="008952B8">
      <w:pPr>
        <w:pStyle w:val="NoSpacing1"/>
        <w:ind w:hanging="274"/>
        <w:rPr>
          <w:rFonts w:ascii="Times New Roman" w:hAnsi="Times New Roman"/>
          <w:i/>
          <w:iCs/>
          <w:sz w:val="24"/>
          <w:szCs w:val="24"/>
        </w:rPr>
      </w:pPr>
      <w:r w:rsidRPr="00304BDA">
        <w:rPr>
          <w:rFonts w:ascii="Times New Roman" w:hAnsi="Times New Roman"/>
          <w:i/>
          <w:iCs/>
          <w:sz w:val="24"/>
          <w:szCs w:val="24"/>
        </w:rPr>
        <w:t>Certifications:</w:t>
      </w:r>
      <w:r w:rsidRPr="00304BDA">
        <w:rPr>
          <w:rFonts w:ascii="Times New Roman" w:hAnsi="Times New Roman"/>
          <w:i/>
          <w:iCs/>
          <w:sz w:val="24"/>
          <w:szCs w:val="24"/>
        </w:rPr>
        <w:tab/>
      </w:r>
      <w:r w:rsidR="00016483" w:rsidRPr="00304BDA">
        <w:rPr>
          <w:rFonts w:ascii="Times New Roman" w:hAnsi="Times New Roman"/>
          <w:sz w:val="24"/>
          <w:szCs w:val="24"/>
        </w:rPr>
        <w:t>CPR certified, AED certified, First Aid Certified</w:t>
      </w:r>
    </w:p>
    <w:p w14:paraId="763E84D3" w14:textId="77777777" w:rsidR="006B6FDD" w:rsidRPr="00304BDA" w:rsidRDefault="00352823" w:rsidP="008952B8">
      <w:pPr>
        <w:pStyle w:val="NoSpacing1"/>
        <w:ind w:hanging="274"/>
        <w:rPr>
          <w:rFonts w:ascii="Times New Roman" w:hAnsi="Times New Roman"/>
          <w:sz w:val="24"/>
          <w:szCs w:val="24"/>
        </w:rPr>
      </w:pPr>
      <w:r w:rsidRPr="00304BDA">
        <w:rPr>
          <w:rFonts w:ascii="Times New Roman" w:hAnsi="Times New Roman"/>
          <w:i/>
          <w:sz w:val="24"/>
          <w:szCs w:val="24"/>
        </w:rPr>
        <w:t xml:space="preserve">Skills: </w:t>
      </w:r>
      <w:r w:rsidRPr="00304BDA">
        <w:rPr>
          <w:rFonts w:ascii="Times New Roman" w:hAnsi="Times New Roman"/>
          <w:i/>
          <w:sz w:val="24"/>
          <w:szCs w:val="24"/>
        </w:rPr>
        <w:tab/>
      </w:r>
      <w:r w:rsidRPr="00304BDA">
        <w:rPr>
          <w:rFonts w:ascii="Times New Roman" w:hAnsi="Times New Roman"/>
          <w:i/>
          <w:sz w:val="24"/>
          <w:szCs w:val="24"/>
        </w:rPr>
        <w:tab/>
      </w:r>
      <w:r w:rsidR="006B6FDD" w:rsidRPr="00304BDA">
        <w:rPr>
          <w:rFonts w:ascii="Times New Roman" w:hAnsi="Times New Roman"/>
          <w:sz w:val="24"/>
          <w:szCs w:val="24"/>
        </w:rPr>
        <w:t>Mic</w:t>
      </w:r>
      <w:r w:rsidRPr="00304BDA">
        <w:rPr>
          <w:rFonts w:ascii="Times New Roman" w:hAnsi="Times New Roman"/>
          <w:sz w:val="24"/>
          <w:szCs w:val="24"/>
        </w:rPr>
        <w:t xml:space="preserve">rosoft </w:t>
      </w:r>
      <w:r w:rsidR="00A70299" w:rsidRPr="00304BDA">
        <w:rPr>
          <w:rFonts w:ascii="Times New Roman" w:hAnsi="Times New Roman"/>
          <w:sz w:val="24"/>
          <w:szCs w:val="24"/>
        </w:rPr>
        <w:t xml:space="preserve">Office (Excel, </w:t>
      </w:r>
      <w:r w:rsidRPr="00304BDA">
        <w:rPr>
          <w:rFonts w:ascii="Times New Roman" w:hAnsi="Times New Roman"/>
          <w:sz w:val="24"/>
          <w:szCs w:val="24"/>
        </w:rPr>
        <w:t>PowerPoint</w:t>
      </w:r>
      <w:r w:rsidR="00A70299" w:rsidRPr="00304BDA">
        <w:rPr>
          <w:rFonts w:ascii="Times New Roman" w:hAnsi="Times New Roman"/>
          <w:sz w:val="24"/>
          <w:szCs w:val="24"/>
        </w:rPr>
        <w:t>, Word)</w:t>
      </w:r>
    </w:p>
    <w:p w14:paraId="577A909B" w14:textId="77777777" w:rsidR="0030086D" w:rsidRPr="00304BDA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  <w:sz w:val="24"/>
          <w:szCs w:val="24"/>
        </w:rPr>
      </w:pPr>
      <w:r w:rsidRPr="00304BDA">
        <w:rPr>
          <w:rFonts w:ascii="Times New Roman" w:hAnsi="Times New Roman"/>
          <w:i/>
          <w:sz w:val="24"/>
          <w:szCs w:val="24"/>
        </w:rPr>
        <w:t>Interests</w:t>
      </w:r>
      <w:proofErr w:type="gramStart"/>
      <w:r w:rsidRPr="00304BDA">
        <w:rPr>
          <w:rFonts w:ascii="Times New Roman" w:hAnsi="Times New Roman"/>
          <w:i/>
          <w:sz w:val="24"/>
          <w:szCs w:val="24"/>
        </w:rPr>
        <w:t>:</w:t>
      </w:r>
      <w:r w:rsidRPr="00304BDA">
        <w:rPr>
          <w:rFonts w:ascii="Times New Roman" w:hAnsi="Times New Roman"/>
          <w:i/>
          <w:sz w:val="24"/>
          <w:szCs w:val="24"/>
        </w:rPr>
        <w:tab/>
      </w:r>
      <w:r w:rsidRPr="00304BDA">
        <w:rPr>
          <w:rFonts w:ascii="Times New Roman" w:hAnsi="Times New Roman"/>
          <w:i/>
          <w:sz w:val="24"/>
          <w:szCs w:val="24"/>
        </w:rPr>
        <w:tab/>
      </w:r>
      <w:r w:rsidR="00C265F5" w:rsidRPr="00304BDA">
        <w:rPr>
          <w:rFonts w:ascii="Times New Roman" w:hAnsi="Times New Roman"/>
          <w:sz w:val="24"/>
          <w:szCs w:val="24"/>
        </w:rPr>
        <w:t>Swimming</w:t>
      </w:r>
      <w:proofErr w:type="gramEnd"/>
      <w:r w:rsidRPr="00304BDA">
        <w:rPr>
          <w:rFonts w:ascii="Times New Roman" w:hAnsi="Times New Roman"/>
          <w:sz w:val="24"/>
          <w:szCs w:val="24"/>
        </w:rPr>
        <w:t xml:space="preserve">, </w:t>
      </w:r>
      <w:r w:rsidR="00C265F5" w:rsidRPr="00304BDA">
        <w:rPr>
          <w:rFonts w:ascii="Times New Roman" w:hAnsi="Times New Roman"/>
          <w:sz w:val="24"/>
          <w:szCs w:val="24"/>
        </w:rPr>
        <w:t>Mountain biking</w:t>
      </w:r>
      <w:r w:rsidRPr="00304BDA">
        <w:rPr>
          <w:rFonts w:ascii="Times New Roman" w:hAnsi="Times New Roman"/>
          <w:sz w:val="24"/>
          <w:szCs w:val="24"/>
        </w:rPr>
        <w:t xml:space="preserve">, </w:t>
      </w:r>
      <w:r w:rsidR="00C265F5" w:rsidRPr="00304BDA">
        <w:rPr>
          <w:rFonts w:ascii="Times New Roman" w:hAnsi="Times New Roman"/>
          <w:sz w:val="24"/>
          <w:szCs w:val="24"/>
        </w:rPr>
        <w:t>gym</w:t>
      </w:r>
    </w:p>
    <w:sectPr w:rsidR="0030086D" w:rsidRPr="00304BDA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2277CB" w14:textId="77777777" w:rsidR="00A91E82" w:rsidRDefault="00A91E82" w:rsidP="00B433B8">
      <w:r>
        <w:separator/>
      </w:r>
    </w:p>
  </w:endnote>
  <w:endnote w:type="continuationSeparator" w:id="0">
    <w:p w14:paraId="67FA7E83" w14:textId="77777777" w:rsidR="00A91E82" w:rsidRDefault="00A91E82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A500F9" w14:textId="77777777" w:rsidR="00A91E82" w:rsidRDefault="00A91E82" w:rsidP="00B433B8">
      <w:r>
        <w:separator/>
      </w:r>
    </w:p>
  </w:footnote>
  <w:footnote w:type="continuationSeparator" w:id="0">
    <w:p w14:paraId="69CF63B2" w14:textId="77777777" w:rsidR="00A91E82" w:rsidRDefault="00A91E82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9"/>
  </w:num>
  <w:num w:numId="2" w16cid:durableId="220216070">
    <w:abstractNumId w:val="11"/>
  </w:num>
  <w:num w:numId="3" w16cid:durableId="1294099334">
    <w:abstractNumId w:val="12"/>
  </w:num>
  <w:num w:numId="4" w16cid:durableId="959335750">
    <w:abstractNumId w:val="2"/>
  </w:num>
  <w:num w:numId="5" w16cid:durableId="1655063384">
    <w:abstractNumId w:val="4"/>
  </w:num>
  <w:num w:numId="6" w16cid:durableId="1901283946">
    <w:abstractNumId w:val="8"/>
  </w:num>
  <w:num w:numId="7" w16cid:durableId="673336386">
    <w:abstractNumId w:val="10"/>
  </w:num>
  <w:num w:numId="8" w16cid:durableId="1450540899">
    <w:abstractNumId w:val="0"/>
  </w:num>
  <w:num w:numId="9" w16cid:durableId="138570343">
    <w:abstractNumId w:val="5"/>
  </w:num>
  <w:num w:numId="10" w16cid:durableId="517886752">
    <w:abstractNumId w:val="3"/>
  </w:num>
  <w:num w:numId="11" w16cid:durableId="1938513813">
    <w:abstractNumId w:val="7"/>
  </w:num>
  <w:num w:numId="12" w16cid:durableId="352998367">
    <w:abstractNumId w:val="6"/>
  </w:num>
  <w:num w:numId="13" w16cid:durableId="9982664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rQUAOX4ZAywAAAA="/>
  </w:docVars>
  <w:rsids>
    <w:rsidRoot w:val="00B433B8"/>
    <w:rsid w:val="00006552"/>
    <w:rsid w:val="00016483"/>
    <w:rsid w:val="00016BD6"/>
    <w:rsid w:val="00030706"/>
    <w:rsid w:val="00041640"/>
    <w:rsid w:val="00054420"/>
    <w:rsid w:val="00081A6C"/>
    <w:rsid w:val="00090814"/>
    <w:rsid w:val="00120A7A"/>
    <w:rsid w:val="00124E49"/>
    <w:rsid w:val="00156AAA"/>
    <w:rsid w:val="00163CDA"/>
    <w:rsid w:val="00171C71"/>
    <w:rsid w:val="00183E74"/>
    <w:rsid w:val="001846BA"/>
    <w:rsid w:val="001C2B8B"/>
    <w:rsid w:val="001C33A4"/>
    <w:rsid w:val="001E25A4"/>
    <w:rsid w:val="001F2462"/>
    <w:rsid w:val="00203509"/>
    <w:rsid w:val="002079A4"/>
    <w:rsid w:val="002248AF"/>
    <w:rsid w:val="0024133D"/>
    <w:rsid w:val="00270157"/>
    <w:rsid w:val="002B60A2"/>
    <w:rsid w:val="002C35F8"/>
    <w:rsid w:val="002F6B1C"/>
    <w:rsid w:val="0030086D"/>
    <w:rsid w:val="00304BDA"/>
    <w:rsid w:val="00352823"/>
    <w:rsid w:val="00377760"/>
    <w:rsid w:val="003C38EB"/>
    <w:rsid w:val="003C6617"/>
    <w:rsid w:val="003E3E21"/>
    <w:rsid w:val="004043CF"/>
    <w:rsid w:val="004178D9"/>
    <w:rsid w:val="00442A46"/>
    <w:rsid w:val="00481183"/>
    <w:rsid w:val="00493171"/>
    <w:rsid w:val="004A0E16"/>
    <w:rsid w:val="004E6B23"/>
    <w:rsid w:val="00510B46"/>
    <w:rsid w:val="0052400B"/>
    <w:rsid w:val="0052626E"/>
    <w:rsid w:val="00537BD4"/>
    <w:rsid w:val="005537EC"/>
    <w:rsid w:val="005659BF"/>
    <w:rsid w:val="0056601B"/>
    <w:rsid w:val="005A5A1B"/>
    <w:rsid w:val="005C0008"/>
    <w:rsid w:val="00616C24"/>
    <w:rsid w:val="00632117"/>
    <w:rsid w:val="006479D2"/>
    <w:rsid w:val="00692E09"/>
    <w:rsid w:val="006B6FDD"/>
    <w:rsid w:val="006D0657"/>
    <w:rsid w:val="006F42EA"/>
    <w:rsid w:val="006F5F29"/>
    <w:rsid w:val="007330F2"/>
    <w:rsid w:val="007378F8"/>
    <w:rsid w:val="0074074E"/>
    <w:rsid w:val="0074427B"/>
    <w:rsid w:val="00765207"/>
    <w:rsid w:val="007B60E9"/>
    <w:rsid w:val="007C5F9C"/>
    <w:rsid w:val="008251B1"/>
    <w:rsid w:val="008257C6"/>
    <w:rsid w:val="00863596"/>
    <w:rsid w:val="00880A58"/>
    <w:rsid w:val="008848BB"/>
    <w:rsid w:val="008918EB"/>
    <w:rsid w:val="008952B8"/>
    <w:rsid w:val="008A44C9"/>
    <w:rsid w:val="008E5F48"/>
    <w:rsid w:val="00914B98"/>
    <w:rsid w:val="00940173"/>
    <w:rsid w:val="00940F8D"/>
    <w:rsid w:val="00953F79"/>
    <w:rsid w:val="009638E8"/>
    <w:rsid w:val="009830DB"/>
    <w:rsid w:val="00996EB4"/>
    <w:rsid w:val="009C4540"/>
    <w:rsid w:val="009D4887"/>
    <w:rsid w:val="009F3246"/>
    <w:rsid w:val="00A02220"/>
    <w:rsid w:val="00A146CF"/>
    <w:rsid w:val="00A24F58"/>
    <w:rsid w:val="00A36600"/>
    <w:rsid w:val="00A548D4"/>
    <w:rsid w:val="00A6624E"/>
    <w:rsid w:val="00A70299"/>
    <w:rsid w:val="00A76C6E"/>
    <w:rsid w:val="00A91E82"/>
    <w:rsid w:val="00AD519E"/>
    <w:rsid w:val="00B2217B"/>
    <w:rsid w:val="00B2748A"/>
    <w:rsid w:val="00B433B8"/>
    <w:rsid w:val="00B7277D"/>
    <w:rsid w:val="00BB1C67"/>
    <w:rsid w:val="00BD6182"/>
    <w:rsid w:val="00BE15C5"/>
    <w:rsid w:val="00BF754B"/>
    <w:rsid w:val="00BF7B0E"/>
    <w:rsid w:val="00C2620B"/>
    <w:rsid w:val="00C265F5"/>
    <w:rsid w:val="00C44C99"/>
    <w:rsid w:val="00C473AE"/>
    <w:rsid w:val="00C66740"/>
    <w:rsid w:val="00C74FB3"/>
    <w:rsid w:val="00C97A92"/>
    <w:rsid w:val="00CC1C98"/>
    <w:rsid w:val="00D02C3F"/>
    <w:rsid w:val="00D14CA0"/>
    <w:rsid w:val="00D342E0"/>
    <w:rsid w:val="00D3702F"/>
    <w:rsid w:val="00D44938"/>
    <w:rsid w:val="00DC590C"/>
    <w:rsid w:val="00DD1237"/>
    <w:rsid w:val="00DE03F3"/>
    <w:rsid w:val="00E4198F"/>
    <w:rsid w:val="00E51EDE"/>
    <w:rsid w:val="00E827A5"/>
    <w:rsid w:val="00EA02D0"/>
    <w:rsid w:val="00EB1140"/>
    <w:rsid w:val="00EC200B"/>
    <w:rsid w:val="00ED1FBB"/>
    <w:rsid w:val="00ED6F80"/>
    <w:rsid w:val="00ED798B"/>
    <w:rsid w:val="00EF4B9F"/>
    <w:rsid w:val="00EF4E42"/>
    <w:rsid w:val="00F44846"/>
    <w:rsid w:val="00F56508"/>
    <w:rsid w:val="00F9390B"/>
    <w:rsid w:val="00F95711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8969D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5</Words>
  <Characters>19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2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Will</dc:creator>
  <cp:keywords/>
  <dc:description/>
  <cp:lastModifiedBy>M Will</cp:lastModifiedBy>
  <cp:revision>1</cp:revision>
  <dcterms:created xsi:type="dcterms:W3CDTF">2025-04-17T15:26:00Z</dcterms:created>
  <dcterms:modified xsi:type="dcterms:W3CDTF">2025-04-17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  <property fmtid="{D5CDD505-2E9C-101B-9397-08002B2CF9AE}" pid="3" name="GrammarlyDocumentId">
    <vt:lpwstr>9e9c521ae1c42ffa53ea61851a721423e16d078e14bd3c8b1e30611a9d31432b</vt:lpwstr>
  </property>
</Properties>
</file>